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333461" w14:textId="53E46C02" w:rsidR="00636411" w:rsidRPr="000F58B8" w:rsidRDefault="000F58B8" w:rsidP="000F58B8">
      <w:pPr>
        <w:jc w:val="center"/>
        <w:rPr>
          <w:rFonts w:ascii="Times New Roman" w:hAnsi="Times New Roman" w:cs="Times New Roman"/>
          <w:b/>
          <w:bCs/>
          <w:i/>
          <w:iCs/>
          <w:sz w:val="40"/>
          <w:szCs w:val="40"/>
        </w:rPr>
      </w:pPr>
      <w:r w:rsidRPr="000F58B8">
        <w:rPr>
          <w:rFonts w:ascii="Times New Roman" w:hAnsi="Times New Roman" w:cs="Times New Roman"/>
          <w:b/>
          <w:bCs/>
          <w:i/>
          <w:iCs/>
          <w:sz w:val="40"/>
          <w:szCs w:val="40"/>
        </w:rPr>
        <w:t>Digital Watch/Clock</w:t>
      </w:r>
    </w:p>
    <w:p w14:paraId="7D106B41" w14:textId="4CB5E4AF" w:rsidR="000F58B8" w:rsidRPr="000F58B8" w:rsidRDefault="000F58B8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0F58B8">
        <w:rPr>
          <w:rFonts w:ascii="Times New Roman" w:hAnsi="Times New Roman" w:cs="Times New Roman"/>
          <w:b/>
          <w:bCs/>
          <w:sz w:val="32"/>
          <w:szCs w:val="32"/>
          <w:u w:val="single"/>
        </w:rPr>
        <w:t>Components:</w:t>
      </w:r>
    </w:p>
    <w:p w14:paraId="220926D1" w14:textId="07D83651" w:rsidR="000F58B8" w:rsidRDefault="000F58B8" w:rsidP="000F58B8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rduino UNO</w:t>
      </w:r>
    </w:p>
    <w:p w14:paraId="7912DE0B" w14:textId="286E142F" w:rsidR="000F58B8" w:rsidRDefault="000F58B8" w:rsidP="000F58B8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-Digit 7 Segment Display</w:t>
      </w:r>
    </w:p>
    <w:p w14:paraId="466EB2DB" w14:textId="13D25C75" w:rsidR="000F58B8" w:rsidRDefault="000F58B8" w:rsidP="000F58B8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readboard/ Prototyping PCB stripboard</w:t>
      </w:r>
    </w:p>
    <w:p w14:paraId="0831AB94" w14:textId="33473721" w:rsidR="000F58B8" w:rsidRDefault="000F58B8" w:rsidP="000F58B8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hift Register-74HC595</w:t>
      </w:r>
    </w:p>
    <w:p w14:paraId="4E1AC135" w14:textId="286B0769" w:rsidR="000F58B8" w:rsidRDefault="000F58B8" w:rsidP="000F58B8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necting Wires</w:t>
      </w:r>
    </w:p>
    <w:p w14:paraId="2D0809D6" w14:textId="15E617B0" w:rsidR="000F58B8" w:rsidRDefault="000F58B8" w:rsidP="000F58B8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S3231 Real Time Clock (RTC) Module</w:t>
      </w:r>
    </w:p>
    <w:p w14:paraId="64637FB2" w14:textId="437E9502" w:rsidR="000F58B8" w:rsidRPr="000F58B8" w:rsidRDefault="000F58B8" w:rsidP="000F58B8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0F58B8">
        <w:rPr>
          <w:rFonts w:ascii="Times New Roman" w:hAnsi="Times New Roman" w:cs="Times New Roman"/>
          <w:b/>
          <w:bCs/>
          <w:sz w:val="32"/>
          <w:szCs w:val="32"/>
          <w:u w:val="single"/>
        </w:rPr>
        <w:t>Connection Diagram:</w:t>
      </w:r>
    </w:p>
    <w:p w14:paraId="6A27367B" w14:textId="19D41CDC" w:rsidR="000F58B8" w:rsidRDefault="000F58B8" w:rsidP="000F58B8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6A18023C" wp14:editId="188AA477">
            <wp:extent cx="5943600" cy="3265170"/>
            <wp:effectExtent l="0" t="0" r="0" b="0"/>
            <wp:docPr id="1" name="Picture 1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65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63DD2A" w14:textId="6A691CF9" w:rsidR="000F58B8" w:rsidRPr="000F58B8" w:rsidRDefault="000F58B8" w:rsidP="000F58B8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0F58B8">
        <w:rPr>
          <w:rFonts w:ascii="Times New Roman" w:hAnsi="Times New Roman" w:cs="Times New Roman"/>
          <w:b/>
          <w:bCs/>
          <w:sz w:val="32"/>
          <w:szCs w:val="32"/>
          <w:u w:val="single"/>
        </w:rPr>
        <w:t>Libraries Used:</w:t>
      </w:r>
    </w:p>
    <w:p w14:paraId="5D89661B" w14:textId="3727057F" w:rsidR="000F58B8" w:rsidRDefault="000F58B8" w:rsidP="000F58B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#include&lt;Wire.h&gt;</w:t>
      </w:r>
    </w:p>
    <w:p w14:paraId="6F0A9C32" w14:textId="7177C748" w:rsidR="000F58B8" w:rsidRDefault="000F58B8" w:rsidP="000F58B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#include&lt;DS3231.h&gt;</w:t>
      </w:r>
    </w:p>
    <w:p w14:paraId="1B251C54" w14:textId="26BE5845" w:rsidR="000F58B8" w:rsidRPr="000F58B8" w:rsidRDefault="000F58B8" w:rsidP="000F58B8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0F58B8">
        <w:rPr>
          <w:rFonts w:ascii="Times New Roman" w:hAnsi="Times New Roman" w:cs="Times New Roman"/>
          <w:b/>
          <w:bCs/>
          <w:sz w:val="32"/>
          <w:szCs w:val="32"/>
          <w:u w:val="single"/>
        </w:rPr>
        <w:t>Code:</w:t>
      </w:r>
    </w:p>
    <w:p w14:paraId="40A1E173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95A5A6"/>
          <w:sz w:val="21"/>
          <w:szCs w:val="21"/>
        </w:rPr>
        <w:t>//Four-Digit 7 Segments Multiplexing using Arduino: Display time in HH:MM</w:t>
      </w:r>
    </w:p>
    <w:p w14:paraId="0EB15A33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</w:p>
    <w:p w14:paraId="44DE225B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#include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&lt;</w:t>
      </w:r>
      <w:proofErr w:type="spellStart"/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Wire.h</w:t>
      </w:r>
      <w:proofErr w:type="spellEnd"/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&gt;    </w:t>
      </w:r>
      <w:r w:rsidRPr="000F58B8">
        <w:rPr>
          <w:rFonts w:ascii="Consolas" w:eastAsia="Times New Roman" w:hAnsi="Consolas" w:cs="Times New Roman"/>
          <w:color w:val="95A5A6"/>
          <w:sz w:val="21"/>
          <w:szCs w:val="21"/>
        </w:rPr>
        <w:t>//Library for SPI communication</w:t>
      </w:r>
    </w:p>
    <w:p w14:paraId="18D8D002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#include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&lt;DS3231.h&gt;   </w:t>
      </w:r>
      <w:r w:rsidRPr="000F58B8">
        <w:rPr>
          <w:rFonts w:ascii="Consolas" w:eastAsia="Times New Roman" w:hAnsi="Consolas" w:cs="Times New Roman"/>
          <w:color w:val="95A5A6"/>
          <w:sz w:val="21"/>
          <w:szCs w:val="21"/>
        </w:rPr>
        <w:t>//Library for RTC module </w:t>
      </w:r>
    </w:p>
    <w:p w14:paraId="50B09320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</w:p>
    <w:p w14:paraId="21090785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#define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</w:t>
      </w:r>
      <w:proofErr w:type="spellStart"/>
      <w:r w:rsidRPr="000F58B8">
        <w:rPr>
          <w:rFonts w:ascii="Consolas" w:eastAsia="Times New Roman" w:hAnsi="Consolas" w:cs="Times New Roman"/>
          <w:color w:val="D35400"/>
          <w:sz w:val="21"/>
          <w:szCs w:val="21"/>
        </w:rPr>
        <w:t>latchPin</w:t>
      </w:r>
      <w:proofErr w:type="spellEnd"/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5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                     </w:t>
      </w:r>
    </w:p>
    <w:p w14:paraId="72724B6F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lastRenderedPageBreak/>
        <w:t>#define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</w:t>
      </w:r>
      <w:proofErr w:type="spellStart"/>
      <w:r w:rsidRPr="000F58B8">
        <w:rPr>
          <w:rFonts w:ascii="Consolas" w:eastAsia="Times New Roman" w:hAnsi="Consolas" w:cs="Times New Roman"/>
          <w:color w:val="D35400"/>
          <w:sz w:val="21"/>
          <w:szCs w:val="21"/>
        </w:rPr>
        <w:t>clockPin</w:t>
      </w:r>
      <w:proofErr w:type="spellEnd"/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6</w:t>
      </w:r>
    </w:p>
    <w:p w14:paraId="25C4E487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#define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</w:t>
      </w:r>
      <w:proofErr w:type="spellStart"/>
      <w:r w:rsidRPr="000F58B8">
        <w:rPr>
          <w:rFonts w:ascii="Consolas" w:eastAsia="Times New Roman" w:hAnsi="Consolas" w:cs="Times New Roman"/>
          <w:color w:val="D35400"/>
          <w:sz w:val="21"/>
          <w:szCs w:val="21"/>
        </w:rPr>
        <w:t>dataPin</w:t>
      </w:r>
      <w:proofErr w:type="spellEnd"/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4</w:t>
      </w:r>
    </w:p>
    <w:p w14:paraId="0D7FC49F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#define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</w:t>
      </w:r>
      <w:r w:rsidRPr="000F58B8">
        <w:rPr>
          <w:rFonts w:ascii="Consolas" w:eastAsia="Times New Roman" w:hAnsi="Consolas" w:cs="Times New Roman"/>
          <w:color w:val="D35400"/>
          <w:sz w:val="21"/>
          <w:szCs w:val="21"/>
        </w:rPr>
        <w:t>dot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2</w:t>
      </w:r>
    </w:p>
    <w:p w14:paraId="79A6B65D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</w:p>
    <w:p w14:paraId="0BAF0D3E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DS3231 RTC;</w:t>
      </w:r>
      <w:r w:rsidRPr="000F58B8">
        <w:rPr>
          <w:rFonts w:ascii="Consolas" w:eastAsia="Times New Roman" w:hAnsi="Consolas" w:cs="Times New Roman"/>
          <w:color w:val="95A5A6"/>
          <w:sz w:val="21"/>
          <w:szCs w:val="21"/>
        </w:rPr>
        <w:t>         //Declare object RTC for class DS3231</w:t>
      </w:r>
    </w:p>
    <w:p w14:paraId="559BB5F3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</w:p>
    <w:p w14:paraId="51A00E7B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00979D"/>
          <w:sz w:val="21"/>
          <w:szCs w:val="21"/>
        </w:rPr>
        <w:t>int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h;</w:t>
      </w:r>
      <w:r w:rsidRPr="000F58B8">
        <w:rPr>
          <w:rFonts w:ascii="Consolas" w:eastAsia="Times New Roman" w:hAnsi="Consolas" w:cs="Times New Roman"/>
          <w:color w:val="95A5A6"/>
          <w:sz w:val="21"/>
          <w:szCs w:val="21"/>
        </w:rPr>
        <w:t>              //Variable declared for hour</w:t>
      </w:r>
    </w:p>
    <w:p w14:paraId="04587169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00979D"/>
          <w:sz w:val="21"/>
          <w:szCs w:val="21"/>
        </w:rPr>
        <w:t>int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m;</w:t>
      </w:r>
      <w:r w:rsidRPr="000F58B8">
        <w:rPr>
          <w:rFonts w:ascii="Consolas" w:eastAsia="Times New Roman" w:hAnsi="Consolas" w:cs="Times New Roman"/>
          <w:color w:val="95A5A6"/>
          <w:sz w:val="21"/>
          <w:szCs w:val="21"/>
        </w:rPr>
        <w:t>              //Variable declared for minute</w:t>
      </w:r>
    </w:p>
    <w:p w14:paraId="50036BC3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</w:p>
    <w:p w14:paraId="2E49EE89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00979D"/>
          <w:sz w:val="21"/>
          <w:szCs w:val="21"/>
        </w:rPr>
        <w:t>int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thousands;     </w:t>
      </w:r>
    </w:p>
    <w:p w14:paraId="6550B750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00979D"/>
          <w:sz w:val="21"/>
          <w:szCs w:val="21"/>
        </w:rPr>
        <w:t>int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hundreds;</w:t>
      </w:r>
    </w:p>
    <w:p w14:paraId="64956515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00979D"/>
          <w:sz w:val="21"/>
          <w:szCs w:val="21"/>
        </w:rPr>
        <w:t>int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tens;</w:t>
      </w:r>
    </w:p>
    <w:p w14:paraId="5253BB7B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00979D"/>
          <w:sz w:val="21"/>
          <w:szCs w:val="21"/>
        </w:rPr>
        <w:t>int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unit;</w:t>
      </w:r>
    </w:p>
    <w:p w14:paraId="714C4A41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</w:p>
    <w:p w14:paraId="16C98106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00979D"/>
          <w:sz w:val="21"/>
          <w:szCs w:val="21"/>
        </w:rPr>
        <w:t>bool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h24;</w:t>
      </w:r>
    </w:p>
    <w:p w14:paraId="4B677BC0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00979D"/>
          <w:sz w:val="21"/>
          <w:szCs w:val="21"/>
        </w:rPr>
        <w:t>bool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PM;</w:t>
      </w:r>
    </w:p>
    <w:p w14:paraId="5C0353E8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</w:p>
    <w:p w14:paraId="06B6DF59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00979D"/>
          <w:sz w:val="21"/>
          <w:szCs w:val="21"/>
        </w:rPr>
        <w:t>void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</w:t>
      </w:r>
      <w:r w:rsidRPr="000F58B8">
        <w:rPr>
          <w:rFonts w:ascii="Consolas" w:eastAsia="Times New Roman" w:hAnsi="Consolas" w:cs="Times New Roman"/>
          <w:color w:val="D35400"/>
          <w:sz w:val="21"/>
          <w:szCs w:val="21"/>
        </w:rPr>
        <w:t>setup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() </w:t>
      </w:r>
    </w:p>
    <w:p w14:paraId="30A31AAC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{</w:t>
      </w:r>
    </w:p>
    <w:p w14:paraId="7C42FAF1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  </w:t>
      </w:r>
      <w:proofErr w:type="spellStart"/>
      <w:r w:rsidRPr="000F58B8">
        <w:rPr>
          <w:rFonts w:ascii="Consolas" w:eastAsia="Times New Roman" w:hAnsi="Consolas" w:cs="Times New Roman"/>
          <w:color w:val="D35400"/>
          <w:sz w:val="21"/>
          <w:szCs w:val="21"/>
        </w:rPr>
        <w:t>Wire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.</w:t>
      </w:r>
      <w:r w:rsidRPr="000F58B8">
        <w:rPr>
          <w:rFonts w:ascii="Consolas" w:eastAsia="Times New Roman" w:hAnsi="Consolas" w:cs="Times New Roman"/>
          <w:color w:val="D35400"/>
          <w:sz w:val="21"/>
          <w:szCs w:val="21"/>
        </w:rPr>
        <w:t>begin</w:t>
      </w:r>
      <w:proofErr w:type="spellEnd"/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();    </w:t>
      </w:r>
    </w:p>
    <w:p w14:paraId="30A1F42D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  </w:t>
      </w:r>
      <w:proofErr w:type="spellStart"/>
      <w:r w:rsidRPr="000F58B8">
        <w:rPr>
          <w:rFonts w:ascii="Consolas" w:eastAsia="Times New Roman" w:hAnsi="Consolas" w:cs="Times New Roman"/>
          <w:color w:val="D35400"/>
          <w:sz w:val="21"/>
          <w:szCs w:val="21"/>
        </w:rPr>
        <w:t>pinMode</w:t>
      </w:r>
      <w:proofErr w:type="spellEnd"/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(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9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,OUTPUT);</w:t>
      </w:r>
    </w:p>
    <w:p w14:paraId="5021294E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  </w:t>
      </w:r>
      <w:proofErr w:type="spellStart"/>
      <w:r w:rsidRPr="000F58B8">
        <w:rPr>
          <w:rFonts w:ascii="Consolas" w:eastAsia="Times New Roman" w:hAnsi="Consolas" w:cs="Times New Roman"/>
          <w:color w:val="D35400"/>
          <w:sz w:val="21"/>
          <w:szCs w:val="21"/>
        </w:rPr>
        <w:t>pinMode</w:t>
      </w:r>
      <w:proofErr w:type="spellEnd"/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(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10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,OUTPUT);</w:t>
      </w:r>
    </w:p>
    <w:p w14:paraId="233A6FB4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  </w:t>
      </w:r>
      <w:proofErr w:type="spellStart"/>
      <w:r w:rsidRPr="000F58B8">
        <w:rPr>
          <w:rFonts w:ascii="Consolas" w:eastAsia="Times New Roman" w:hAnsi="Consolas" w:cs="Times New Roman"/>
          <w:color w:val="D35400"/>
          <w:sz w:val="21"/>
          <w:szCs w:val="21"/>
        </w:rPr>
        <w:t>pinMode</w:t>
      </w:r>
      <w:proofErr w:type="spellEnd"/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(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11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,OUTPUT);</w:t>
      </w:r>
    </w:p>
    <w:p w14:paraId="13DC021E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  </w:t>
      </w:r>
      <w:proofErr w:type="spellStart"/>
      <w:r w:rsidRPr="000F58B8">
        <w:rPr>
          <w:rFonts w:ascii="Consolas" w:eastAsia="Times New Roman" w:hAnsi="Consolas" w:cs="Times New Roman"/>
          <w:color w:val="D35400"/>
          <w:sz w:val="21"/>
          <w:szCs w:val="21"/>
        </w:rPr>
        <w:t>pinMode</w:t>
      </w:r>
      <w:proofErr w:type="spellEnd"/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(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12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,OUTPUT);</w:t>
      </w:r>
    </w:p>
    <w:p w14:paraId="7A49F570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  </w:t>
      </w:r>
      <w:proofErr w:type="spellStart"/>
      <w:r w:rsidRPr="000F58B8">
        <w:rPr>
          <w:rFonts w:ascii="Consolas" w:eastAsia="Times New Roman" w:hAnsi="Consolas" w:cs="Times New Roman"/>
          <w:color w:val="D35400"/>
          <w:sz w:val="21"/>
          <w:szCs w:val="21"/>
        </w:rPr>
        <w:t>pinMode</w:t>
      </w:r>
      <w:proofErr w:type="spellEnd"/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(</w:t>
      </w:r>
      <w:proofErr w:type="spellStart"/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latchPin</w:t>
      </w:r>
      <w:proofErr w:type="spellEnd"/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, OUTPUT);</w:t>
      </w:r>
    </w:p>
    <w:p w14:paraId="0259C0E7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  </w:t>
      </w:r>
      <w:proofErr w:type="spellStart"/>
      <w:r w:rsidRPr="000F58B8">
        <w:rPr>
          <w:rFonts w:ascii="Consolas" w:eastAsia="Times New Roman" w:hAnsi="Consolas" w:cs="Times New Roman"/>
          <w:color w:val="D35400"/>
          <w:sz w:val="21"/>
          <w:szCs w:val="21"/>
        </w:rPr>
        <w:t>pinMode</w:t>
      </w:r>
      <w:proofErr w:type="spellEnd"/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(</w:t>
      </w:r>
      <w:proofErr w:type="spellStart"/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clockPin</w:t>
      </w:r>
      <w:proofErr w:type="spellEnd"/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, OUTPUT);</w:t>
      </w:r>
    </w:p>
    <w:p w14:paraId="484A1118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  </w:t>
      </w:r>
      <w:proofErr w:type="spellStart"/>
      <w:r w:rsidRPr="000F58B8">
        <w:rPr>
          <w:rFonts w:ascii="Consolas" w:eastAsia="Times New Roman" w:hAnsi="Consolas" w:cs="Times New Roman"/>
          <w:color w:val="D35400"/>
          <w:sz w:val="21"/>
          <w:szCs w:val="21"/>
        </w:rPr>
        <w:t>pinMode</w:t>
      </w:r>
      <w:proofErr w:type="spellEnd"/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(</w:t>
      </w:r>
      <w:proofErr w:type="spellStart"/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dataPin</w:t>
      </w:r>
      <w:proofErr w:type="spellEnd"/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, OUTPUT);</w:t>
      </w:r>
    </w:p>
    <w:p w14:paraId="5C7EA1E2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  </w:t>
      </w:r>
      <w:proofErr w:type="spellStart"/>
      <w:r w:rsidRPr="000F58B8">
        <w:rPr>
          <w:rFonts w:ascii="Consolas" w:eastAsia="Times New Roman" w:hAnsi="Consolas" w:cs="Times New Roman"/>
          <w:color w:val="D35400"/>
          <w:sz w:val="21"/>
          <w:szCs w:val="21"/>
        </w:rPr>
        <w:t>pinMode</w:t>
      </w:r>
      <w:proofErr w:type="spellEnd"/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(</w:t>
      </w:r>
      <w:proofErr w:type="spellStart"/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dot,OUTPUT</w:t>
      </w:r>
      <w:proofErr w:type="spellEnd"/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);</w:t>
      </w:r>
    </w:p>
    <w:p w14:paraId="0115359E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}</w:t>
      </w:r>
    </w:p>
    <w:p w14:paraId="25B6B210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</w:t>
      </w:r>
    </w:p>
    <w:p w14:paraId="6CD9C41C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00979D"/>
          <w:sz w:val="21"/>
          <w:szCs w:val="21"/>
        </w:rPr>
        <w:t>void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</w:t>
      </w:r>
      <w:r w:rsidRPr="000F58B8">
        <w:rPr>
          <w:rFonts w:ascii="Consolas" w:eastAsia="Times New Roman" w:hAnsi="Consolas" w:cs="Times New Roman"/>
          <w:color w:val="D35400"/>
          <w:sz w:val="21"/>
          <w:szCs w:val="21"/>
        </w:rPr>
        <w:t>loop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() </w:t>
      </w:r>
    </w:p>
    <w:p w14:paraId="794569A1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{</w:t>
      </w:r>
    </w:p>
    <w:p w14:paraId="76F24D08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  </w:t>
      </w:r>
      <w:proofErr w:type="spellStart"/>
      <w:r w:rsidRPr="000F58B8">
        <w:rPr>
          <w:rFonts w:ascii="Consolas" w:eastAsia="Times New Roman" w:hAnsi="Consolas" w:cs="Times New Roman"/>
          <w:color w:val="D35400"/>
          <w:sz w:val="21"/>
          <w:szCs w:val="21"/>
        </w:rPr>
        <w:t>digitalWrite</w:t>
      </w:r>
      <w:proofErr w:type="spellEnd"/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(</w:t>
      </w:r>
      <w:proofErr w:type="spellStart"/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dot,HIGH</w:t>
      </w:r>
      <w:proofErr w:type="spellEnd"/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);</w:t>
      </w:r>
    </w:p>
    <w:p w14:paraId="48821C60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  </w:t>
      </w:r>
      <w:r w:rsidRPr="000F58B8">
        <w:rPr>
          <w:rFonts w:ascii="Consolas" w:eastAsia="Times New Roman" w:hAnsi="Consolas" w:cs="Times New Roman"/>
          <w:color w:val="00979D"/>
          <w:sz w:val="21"/>
          <w:szCs w:val="21"/>
        </w:rPr>
        <w:t>int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h= </w:t>
      </w:r>
      <w:proofErr w:type="spellStart"/>
      <w:r w:rsidRPr="000F58B8">
        <w:rPr>
          <w:rFonts w:ascii="Consolas" w:eastAsia="Times New Roman" w:hAnsi="Consolas" w:cs="Times New Roman"/>
          <w:color w:val="D35400"/>
          <w:sz w:val="21"/>
          <w:szCs w:val="21"/>
        </w:rPr>
        <w:t>RTC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.</w:t>
      </w:r>
      <w:r w:rsidRPr="000F58B8">
        <w:rPr>
          <w:rFonts w:ascii="Consolas" w:eastAsia="Times New Roman" w:hAnsi="Consolas" w:cs="Times New Roman"/>
          <w:color w:val="D35400"/>
          <w:sz w:val="21"/>
          <w:szCs w:val="21"/>
        </w:rPr>
        <w:t>getHour</w:t>
      </w:r>
      <w:proofErr w:type="spellEnd"/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(h24, PM);</w:t>
      </w:r>
      <w:r w:rsidRPr="000F58B8">
        <w:rPr>
          <w:rFonts w:ascii="Consolas" w:eastAsia="Times New Roman" w:hAnsi="Consolas" w:cs="Times New Roman"/>
          <w:color w:val="95A5A6"/>
          <w:sz w:val="21"/>
          <w:szCs w:val="21"/>
        </w:rPr>
        <w:t>  //To get the Hour</w:t>
      </w:r>
    </w:p>
    <w:p w14:paraId="42875B14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  </w:t>
      </w:r>
      <w:r w:rsidRPr="000F58B8">
        <w:rPr>
          <w:rFonts w:ascii="Consolas" w:eastAsia="Times New Roman" w:hAnsi="Consolas" w:cs="Times New Roman"/>
          <w:color w:val="00979D"/>
          <w:sz w:val="21"/>
          <w:szCs w:val="21"/>
        </w:rPr>
        <w:t>int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m = </w:t>
      </w:r>
      <w:proofErr w:type="spellStart"/>
      <w:r w:rsidRPr="000F58B8">
        <w:rPr>
          <w:rFonts w:ascii="Consolas" w:eastAsia="Times New Roman" w:hAnsi="Consolas" w:cs="Times New Roman"/>
          <w:color w:val="D35400"/>
          <w:sz w:val="21"/>
          <w:szCs w:val="21"/>
        </w:rPr>
        <w:t>RTC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.</w:t>
      </w:r>
      <w:r w:rsidRPr="000F58B8">
        <w:rPr>
          <w:rFonts w:ascii="Consolas" w:eastAsia="Times New Roman" w:hAnsi="Consolas" w:cs="Times New Roman"/>
          <w:color w:val="D35400"/>
          <w:sz w:val="21"/>
          <w:szCs w:val="21"/>
        </w:rPr>
        <w:t>getMinute</w:t>
      </w:r>
      <w:proofErr w:type="spellEnd"/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();</w:t>
      </w:r>
      <w:r w:rsidRPr="000F58B8">
        <w:rPr>
          <w:rFonts w:ascii="Consolas" w:eastAsia="Times New Roman" w:hAnsi="Consolas" w:cs="Times New Roman"/>
          <w:color w:val="95A5A6"/>
          <w:sz w:val="21"/>
          <w:szCs w:val="21"/>
        </w:rPr>
        <w:t>      //TO get the minute</w:t>
      </w:r>
    </w:p>
    <w:p w14:paraId="5DBDDDB0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  </w:t>
      </w:r>
      <w:r w:rsidRPr="000F58B8">
        <w:rPr>
          <w:rFonts w:ascii="Consolas" w:eastAsia="Times New Roman" w:hAnsi="Consolas" w:cs="Times New Roman"/>
          <w:color w:val="00979D"/>
          <w:sz w:val="21"/>
          <w:szCs w:val="21"/>
        </w:rPr>
        <w:t>int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number = h*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100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+m;</w:t>
      </w:r>
      <w:r w:rsidRPr="000F58B8">
        <w:rPr>
          <w:rFonts w:ascii="Consolas" w:eastAsia="Times New Roman" w:hAnsi="Consolas" w:cs="Times New Roman"/>
          <w:color w:val="95A5A6"/>
          <w:sz w:val="21"/>
          <w:szCs w:val="21"/>
        </w:rPr>
        <w:t>         //Converts hour and minute in 4-digit</w:t>
      </w:r>
    </w:p>
    <w:p w14:paraId="57EE9775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  </w:t>
      </w:r>
      <w:r w:rsidRPr="000F58B8">
        <w:rPr>
          <w:rFonts w:ascii="Consolas" w:eastAsia="Times New Roman" w:hAnsi="Consolas" w:cs="Times New Roman"/>
          <w:color w:val="00979D"/>
          <w:sz w:val="21"/>
          <w:szCs w:val="21"/>
        </w:rPr>
        <w:t>int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thousands = number/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1000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%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10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</w:t>
      </w:r>
      <w:r w:rsidRPr="000F58B8">
        <w:rPr>
          <w:rFonts w:ascii="Consolas" w:eastAsia="Times New Roman" w:hAnsi="Consolas" w:cs="Times New Roman"/>
          <w:color w:val="95A5A6"/>
          <w:sz w:val="21"/>
          <w:szCs w:val="21"/>
        </w:rPr>
        <w:t> //Getting thousands digit from the 4 digit</w:t>
      </w:r>
    </w:p>
    <w:p w14:paraId="77353A45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  </w:t>
      </w:r>
      <w:r w:rsidRPr="000F58B8">
        <w:rPr>
          <w:rFonts w:ascii="Consolas" w:eastAsia="Times New Roman" w:hAnsi="Consolas" w:cs="Times New Roman"/>
          <w:color w:val="00979D"/>
          <w:sz w:val="21"/>
          <w:szCs w:val="21"/>
        </w:rPr>
        <w:t>int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hundreds = number/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100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%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10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</w:t>
      </w:r>
      <w:r w:rsidRPr="000F58B8">
        <w:rPr>
          <w:rFonts w:ascii="Consolas" w:eastAsia="Times New Roman" w:hAnsi="Consolas" w:cs="Times New Roman"/>
          <w:color w:val="95A5A6"/>
          <w:sz w:val="21"/>
          <w:szCs w:val="21"/>
        </w:rPr>
        <w:t>  //Getting hundreds digit from 4 digit</w:t>
      </w:r>
    </w:p>
    <w:p w14:paraId="50094FF1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  </w:t>
      </w:r>
      <w:r w:rsidRPr="000F58B8">
        <w:rPr>
          <w:rFonts w:ascii="Consolas" w:eastAsia="Times New Roman" w:hAnsi="Consolas" w:cs="Times New Roman"/>
          <w:color w:val="00979D"/>
          <w:sz w:val="21"/>
          <w:szCs w:val="21"/>
        </w:rPr>
        <w:t>int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tens = number/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10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%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10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</w:t>
      </w:r>
      <w:r w:rsidRPr="000F58B8">
        <w:rPr>
          <w:rFonts w:ascii="Consolas" w:eastAsia="Times New Roman" w:hAnsi="Consolas" w:cs="Times New Roman"/>
          <w:color w:val="95A5A6"/>
          <w:sz w:val="21"/>
          <w:szCs w:val="21"/>
        </w:rPr>
        <w:t>        //Getting tens digit from 4-digit</w:t>
      </w:r>
    </w:p>
    <w:p w14:paraId="104CB987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  </w:t>
      </w:r>
      <w:r w:rsidRPr="000F58B8">
        <w:rPr>
          <w:rFonts w:ascii="Consolas" w:eastAsia="Times New Roman" w:hAnsi="Consolas" w:cs="Times New Roman"/>
          <w:color w:val="00979D"/>
          <w:sz w:val="21"/>
          <w:szCs w:val="21"/>
        </w:rPr>
        <w:t>int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unit = number%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10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</w:t>
      </w:r>
      <w:r w:rsidRPr="000F58B8">
        <w:rPr>
          <w:rFonts w:ascii="Consolas" w:eastAsia="Times New Roman" w:hAnsi="Consolas" w:cs="Times New Roman"/>
          <w:color w:val="95A5A6"/>
          <w:sz w:val="21"/>
          <w:szCs w:val="21"/>
        </w:rPr>
        <w:t>           //Getting last digit from 4-digit</w:t>
      </w:r>
    </w:p>
    <w:p w14:paraId="6A7635E0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  </w:t>
      </w:r>
      <w:r w:rsidRPr="000F58B8">
        <w:rPr>
          <w:rFonts w:ascii="Consolas" w:eastAsia="Times New Roman" w:hAnsi="Consolas" w:cs="Times New Roman"/>
          <w:color w:val="00979D"/>
          <w:sz w:val="21"/>
          <w:szCs w:val="21"/>
        </w:rPr>
        <w:t>int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t= unit;</w:t>
      </w:r>
    </w:p>
    <w:p w14:paraId="53FDB74D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  </w:t>
      </w:r>
      <w:r w:rsidRPr="000F58B8">
        <w:rPr>
          <w:rFonts w:ascii="Consolas" w:eastAsia="Times New Roman" w:hAnsi="Consolas" w:cs="Times New Roman"/>
          <w:color w:val="00979D"/>
          <w:sz w:val="21"/>
          <w:szCs w:val="21"/>
        </w:rPr>
        <w:t>int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u= tens;</w:t>
      </w:r>
    </w:p>
    <w:p w14:paraId="476DF883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  </w:t>
      </w:r>
      <w:r w:rsidRPr="000F58B8">
        <w:rPr>
          <w:rFonts w:ascii="Consolas" w:eastAsia="Times New Roman" w:hAnsi="Consolas" w:cs="Times New Roman"/>
          <w:color w:val="00979D"/>
          <w:sz w:val="21"/>
          <w:szCs w:val="21"/>
        </w:rPr>
        <w:t>int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v= hundreds;</w:t>
      </w:r>
    </w:p>
    <w:p w14:paraId="60E396E0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  </w:t>
      </w:r>
      <w:r w:rsidRPr="000F58B8">
        <w:rPr>
          <w:rFonts w:ascii="Consolas" w:eastAsia="Times New Roman" w:hAnsi="Consolas" w:cs="Times New Roman"/>
          <w:color w:val="00979D"/>
          <w:sz w:val="21"/>
          <w:szCs w:val="21"/>
        </w:rPr>
        <w:t>int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w= thousands;</w:t>
      </w:r>
    </w:p>
    <w:p w14:paraId="161FEEB0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</w:p>
    <w:p w14:paraId="62148B36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95A5A6"/>
          <w:sz w:val="21"/>
          <w:szCs w:val="21"/>
        </w:rPr>
        <w:lastRenderedPageBreak/>
        <w:t>//Converting the individual digits into corresponding number for passing it through the shift register so LEDs are turned ON or OFF in seven segment</w:t>
      </w:r>
    </w:p>
    <w:p w14:paraId="492D7613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switch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(t)</w:t>
      </w:r>
    </w:p>
    <w:p w14:paraId="7017A079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{</w:t>
      </w:r>
    </w:p>
    <w:p w14:paraId="55743F89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case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0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:</w:t>
      </w:r>
    </w:p>
    <w:p w14:paraId="67B65517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unit = 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63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</w:t>
      </w:r>
    </w:p>
    <w:p w14:paraId="58EB49E4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break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</w:t>
      </w:r>
    </w:p>
    <w:p w14:paraId="557E974E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case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1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:</w:t>
      </w:r>
    </w:p>
    <w:p w14:paraId="747F5F41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unit = 0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6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</w:t>
      </w:r>
    </w:p>
    <w:p w14:paraId="55762B3C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break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</w:t>
      </w:r>
    </w:p>
    <w:p w14:paraId="316588EB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case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2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:</w:t>
      </w:r>
    </w:p>
    <w:p w14:paraId="1F427D55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unit =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91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</w:t>
      </w:r>
    </w:p>
    <w:p w14:paraId="54CEF72D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break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</w:t>
      </w:r>
    </w:p>
    <w:p w14:paraId="22ED5643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case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3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:</w:t>
      </w:r>
    </w:p>
    <w:p w14:paraId="061304D0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unit=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79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</w:t>
      </w:r>
    </w:p>
    <w:p w14:paraId="22AC4315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break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</w:t>
      </w:r>
    </w:p>
    <w:p w14:paraId="459633DA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case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4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:</w:t>
      </w:r>
    </w:p>
    <w:p w14:paraId="2E500704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unit=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102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</w:t>
      </w:r>
    </w:p>
    <w:p w14:paraId="4F29EF9B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break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</w:t>
      </w:r>
    </w:p>
    <w:p w14:paraId="16D9EE45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case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5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:</w:t>
      </w:r>
    </w:p>
    <w:p w14:paraId="41968231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unit = 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109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</w:t>
      </w:r>
    </w:p>
    <w:p w14:paraId="460D6353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break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</w:t>
      </w:r>
    </w:p>
    <w:p w14:paraId="0AA8329C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case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6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:</w:t>
      </w:r>
    </w:p>
    <w:p w14:paraId="71AA3AC6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unit =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125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</w:t>
      </w:r>
    </w:p>
    <w:p w14:paraId="2A9DAF4C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case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7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:</w:t>
      </w:r>
    </w:p>
    <w:p w14:paraId="7E5AC9B4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unit = 0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7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</w:t>
      </w:r>
    </w:p>
    <w:p w14:paraId="7BF8E916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break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</w:t>
      </w:r>
    </w:p>
    <w:p w14:paraId="1712E403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case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8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:</w:t>
      </w:r>
    </w:p>
    <w:p w14:paraId="4AC1F3AC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unit = 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127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</w:t>
      </w:r>
    </w:p>
    <w:p w14:paraId="0DADEA40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break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</w:t>
      </w:r>
    </w:p>
    <w:p w14:paraId="640047C7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case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9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:</w:t>
      </w:r>
    </w:p>
    <w:p w14:paraId="79CE95C6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unit =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103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</w:t>
      </w:r>
    </w:p>
    <w:p w14:paraId="0554D022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break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  </w:t>
      </w:r>
    </w:p>
    <w:p w14:paraId="21C15DED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}</w:t>
      </w:r>
    </w:p>
    <w:p w14:paraId="123D2212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</w:p>
    <w:p w14:paraId="4E50BF44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switch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(u)</w:t>
      </w:r>
    </w:p>
    <w:p w14:paraId="0AC66C6C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{</w:t>
      </w:r>
    </w:p>
    <w:p w14:paraId="793A211B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case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0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:</w:t>
      </w:r>
    </w:p>
    <w:p w14:paraId="4614F9A7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tens = 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63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</w:t>
      </w:r>
    </w:p>
    <w:p w14:paraId="2DBA446D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break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</w:t>
      </w:r>
    </w:p>
    <w:p w14:paraId="5DDFCB62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case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1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:</w:t>
      </w:r>
    </w:p>
    <w:p w14:paraId="6D8A5ADF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tens = 0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6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</w:t>
      </w:r>
    </w:p>
    <w:p w14:paraId="6FCD08E8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break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</w:t>
      </w:r>
    </w:p>
    <w:p w14:paraId="27DB9BB4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case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2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:</w:t>
      </w:r>
    </w:p>
    <w:p w14:paraId="2EF0FFC4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tens =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91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</w:t>
      </w:r>
    </w:p>
    <w:p w14:paraId="6E90BE98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lastRenderedPageBreak/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break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</w:t>
      </w:r>
    </w:p>
    <w:p w14:paraId="41ECB67E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case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3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:</w:t>
      </w:r>
    </w:p>
    <w:p w14:paraId="3121E18E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tens=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79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</w:t>
      </w:r>
    </w:p>
    <w:p w14:paraId="7BD6DFFF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break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</w:t>
      </w:r>
    </w:p>
    <w:p w14:paraId="7D5C2A8D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case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4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:</w:t>
      </w:r>
    </w:p>
    <w:p w14:paraId="53D9593C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tens=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102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</w:t>
      </w:r>
    </w:p>
    <w:p w14:paraId="54412FEF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break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</w:t>
      </w:r>
    </w:p>
    <w:p w14:paraId="63D8B532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case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5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:</w:t>
      </w:r>
    </w:p>
    <w:p w14:paraId="0BAC230C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tens= 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109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</w:t>
      </w:r>
    </w:p>
    <w:p w14:paraId="65C93BB4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break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</w:t>
      </w:r>
    </w:p>
    <w:p w14:paraId="74045901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case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6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:</w:t>
      </w:r>
    </w:p>
    <w:p w14:paraId="65D77BCA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tens =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125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</w:t>
      </w:r>
    </w:p>
    <w:p w14:paraId="16B4DB1D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case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7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:</w:t>
      </w:r>
    </w:p>
    <w:p w14:paraId="33469C23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tens = 0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7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</w:t>
      </w:r>
    </w:p>
    <w:p w14:paraId="36E0B1D3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break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</w:t>
      </w:r>
    </w:p>
    <w:p w14:paraId="6512AD96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case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8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:</w:t>
      </w:r>
    </w:p>
    <w:p w14:paraId="189A4DB4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tens = 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127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</w:t>
      </w:r>
    </w:p>
    <w:p w14:paraId="72A3AFAE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break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</w:t>
      </w:r>
    </w:p>
    <w:p w14:paraId="0C979662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case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9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:</w:t>
      </w:r>
    </w:p>
    <w:p w14:paraId="2E70DDEF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tens =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103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</w:t>
      </w:r>
    </w:p>
    <w:p w14:paraId="3AFED35F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break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  </w:t>
      </w:r>
    </w:p>
    <w:p w14:paraId="5CFFAA2B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}</w:t>
      </w:r>
    </w:p>
    <w:p w14:paraId="57301879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</w:t>
      </w:r>
    </w:p>
    <w:p w14:paraId="6B27C687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switch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(v)</w:t>
      </w:r>
    </w:p>
    <w:p w14:paraId="6FF80A72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{</w:t>
      </w:r>
    </w:p>
    <w:p w14:paraId="19B5BCB7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case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0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:</w:t>
      </w:r>
    </w:p>
    <w:p w14:paraId="6C157159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hundreds = 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63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</w:t>
      </w:r>
    </w:p>
    <w:p w14:paraId="0DAA5E5E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break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</w:t>
      </w:r>
    </w:p>
    <w:p w14:paraId="5BF2F983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case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1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:</w:t>
      </w:r>
    </w:p>
    <w:p w14:paraId="135B0DBB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hundreds = 0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6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</w:t>
      </w:r>
    </w:p>
    <w:p w14:paraId="272A6B11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break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</w:t>
      </w:r>
    </w:p>
    <w:p w14:paraId="215A447E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case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2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:</w:t>
      </w:r>
    </w:p>
    <w:p w14:paraId="1F025D08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hundreds =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91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</w:t>
      </w:r>
    </w:p>
    <w:p w14:paraId="38B7CBC8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break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</w:t>
      </w:r>
    </w:p>
    <w:p w14:paraId="7E118341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case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3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:</w:t>
      </w:r>
    </w:p>
    <w:p w14:paraId="00E55F62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hundreds=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79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</w:t>
      </w:r>
    </w:p>
    <w:p w14:paraId="7A88F55C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break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</w:t>
      </w:r>
    </w:p>
    <w:p w14:paraId="7339C48E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case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4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:</w:t>
      </w:r>
    </w:p>
    <w:p w14:paraId="0A3663D1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hundreds=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102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</w:t>
      </w:r>
    </w:p>
    <w:p w14:paraId="639FEF83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break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</w:t>
      </w:r>
    </w:p>
    <w:p w14:paraId="09B46356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case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5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:</w:t>
      </w:r>
    </w:p>
    <w:p w14:paraId="68539F8C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hundreds = 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109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</w:t>
      </w:r>
    </w:p>
    <w:p w14:paraId="6B1CBEBC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break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</w:t>
      </w:r>
    </w:p>
    <w:p w14:paraId="48CE1C52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case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6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:</w:t>
      </w:r>
    </w:p>
    <w:p w14:paraId="26215087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hundreds =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125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</w:t>
      </w:r>
    </w:p>
    <w:p w14:paraId="671B239B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lastRenderedPageBreak/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case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7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:</w:t>
      </w:r>
    </w:p>
    <w:p w14:paraId="1731E5FA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hundreds = 0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7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</w:t>
      </w:r>
    </w:p>
    <w:p w14:paraId="7050542D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break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</w:t>
      </w:r>
    </w:p>
    <w:p w14:paraId="54BA3091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case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8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:</w:t>
      </w:r>
    </w:p>
    <w:p w14:paraId="05E60C03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hundreds = 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127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</w:t>
      </w:r>
    </w:p>
    <w:p w14:paraId="656780B1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break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</w:t>
      </w:r>
    </w:p>
    <w:p w14:paraId="4EC0E995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case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9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:</w:t>
      </w:r>
    </w:p>
    <w:p w14:paraId="59CDC674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hundreds =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103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</w:t>
      </w:r>
    </w:p>
    <w:p w14:paraId="46433B5D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break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  </w:t>
      </w:r>
    </w:p>
    <w:p w14:paraId="1C4935DB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}</w:t>
      </w:r>
    </w:p>
    <w:p w14:paraId="3FA3C895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</w:p>
    <w:p w14:paraId="0952D48C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switch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(w)</w:t>
      </w:r>
    </w:p>
    <w:p w14:paraId="49B0BF39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{</w:t>
      </w:r>
    </w:p>
    <w:p w14:paraId="1CA4C8AC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case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0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:</w:t>
      </w:r>
    </w:p>
    <w:p w14:paraId="78B33597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thousands = 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63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</w:t>
      </w:r>
    </w:p>
    <w:p w14:paraId="0E1BCA29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break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</w:t>
      </w:r>
    </w:p>
    <w:p w14:paraId="5B273460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case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1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:</w:t>
      </w:r>
    </w:p>
    <w:p w14:paraId="0A112A89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thousands = 0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6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</w:t>
      </w:r>
    </w:p>
    <w:p w14:paraId="4F996D36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break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</w:t>
      </w:r>
    </w:p>
    <w:p w14:paraId="4BFF873C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case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2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:</w:t>
      </w:r>
    </w:p>
    <w:p w14:paraId="24F3E1BD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thousands =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91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</w:t>
      </w:r>
    </w:p>
    <w:p w14:paraId="3B27DA70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break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</w:t>
      </w:r>
    </w:p>
    <w:p w14:paraId="02F3DF2C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case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3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:</w:t>
      </w:r>
    </w:p>
    <w:p w14:paraId="60C53E59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thousands=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79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</w:t>
      </w:r>
    </w:p>
    <w:p w14:paraId="09F5D25A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break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</w:t>
      </w:r>
    </w:p>
    <w:p w14:paraId="36936E09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case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4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:</w:t>
      </w:r>
    </w:p>
    <w:p w14:paraId="50F1109B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thousands=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102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</w:t>
      </w:r>
    </w:p>
    <w:p w14:paraId="4B16F322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break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</w:t>
      </w:r>
    </w:p>
    <w:p w14:paraId="4A7A3D9C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case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5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:</w:t>
      </w:r>
    </w:p>
    <w:p w14:paraId="4E9A76D8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thousands = 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109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</w:t>
      </w:r>
    </w:p>
    <w:p w14:paraId="16CE08E6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break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</w:t>
      </w:r>
    </w:p>
    <w:p w14:paraId="79381D84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case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6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:</w:t>
      </w:r>
    </w:p>
    <w:p w14:paraId="78D15978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thousands =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125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</w:t>
      </w:r>
    </w:p>
    <w:p w14:paraId="12624F00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case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7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:</w:t>
      </w:r>
    </w:p>
    <w:p w14:paraId="607D76F5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thousands = 0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7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</w:t>
      </w:r>
    </w:p>
    <w:p w14:paraId="48498B8A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break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</w:t>
      </w:r>
    </w:p>
    <w:p w14:paraId="487B149C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case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8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:</w:t>
      </w:r>
    </w:p>
    <w:p w14:paraId="34D27898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thousands= 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127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</w:t>
      </w:r>
    </w:p>
    <w:p w14:paraId="0969237B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break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</w:t>
      </w:r>
    </w:p>
    <w:p w14:paraId="2182EB5E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case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9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:</w:t>
      </w:r>
    </w:p>
    <w:p w14:paraId="368C4C24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thousands =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103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</w:t>
      </w:r>
    </w:p>
    <w:p w14:paraId="3F51D67F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  <w:r w:rsidRPr="000F58B8">
        <w:rPr>
          <w:rFonts w:ascii="Consolas" w:eastAsia="Times New Roman" w:hAnsi="Consolas" w:cs="Times New Roman"/>
          <w:color w:val="728E00"/>
          <w:sz w:val="21"/>
          <w:szCs w:val="21"/>
        </w:rPr>
        <w:t>break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;  </w:t>
      </w:r>
    </w:p>
    <w:p w14:paraId="419EA2AC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}</w:t>
      </w:r>
    </w:p>
    <w:p w14:paraId="7DD386D5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</w:p>
    <w:p w14:paraId="36E89E3A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  </w:t>
      </w:r>
      <w:proofErr w:type="spellStart"/>
      <w:r w:rsidRPr="000F58B8">
        <w:rPr>
          <w:rFonts w:ascii="Consolas" w:eastAsia="Times New Roman" w:hAnsi="Consolas" w:cs="Times New Roman"/>
          <w:color w:val="D35400"/>
          <w:sz w:val="21"/>
          <w:szCs w:val="21"/>
        </w:rPr>
        <w:t>digitalWrite</w:t>
      </w:r>
      <w:proofErr w:type="spellEnd"/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(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9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, LOW);</w:t>
      </w:r>
    </w:p>
    <w:p w14:paraId="150AF2DC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lastRenderedPageBreak/>
        <w:t>    </w:t>
      </w:r>
      <w:proofErr w:type="spellStart"/>
      <w:r w:rsidRPr="000F58B8">
        <w:rPr>
          <w:rFonts w:ascii="Consolas" w:eastAsia="Times New Roman" w:hAnsi="Consolas" w:cs="Times New Roman"/>
          <w:color w:val="D35400"/>
          <w:sz w:val="21"/>
          <w:szCs w:val="21"/>
        </w:rPr>
        <w:t>digitalWrite</w:t>
      </w:r>
      <w:proofErr w:type="spellEnd"/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(</w:t>
      </w:r>
      <w:proofErr w:type="spellStart"/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latchPin</w:t>
      </w:r>
      <w:proofErr w:type="spellEnd"/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, LOW);</w:t>
      </w:r>
    </w:p>
    <w:p w14:paraId="6013A8F4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  </w:t>
      </w:r>
      <w:r w:rsidRPr="000F58B8">
        <w:rPr>
          <w:rFonts w:ascii="Consolas" w:eastAsia="Times New Roman" w:hAnsi="Consolas" w:cs="Times New Roman"/>
          <w:color w:val="D35400"/>
          <w:sz w:val="21"/>
          <w:szCs w:val="21"/>
        </w:rPr>
        <w:t>shiftOut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(dataPin, clockPin, MSBFIRST,thousands);</w:t>
      </w:r>
      <w:r w:rsidRPr="000F58B8">
        <w:rPr>
          <w:rFonts w:ascii="Consolas" w:eastAsia="Times New Roman" w:hAnsi="Consolas" w:cs="Times New Roman"/>
          <w:color w:val="95A5A6"/>
          <w:sz w:val="21"/>
          <w:szCs w:val="21"/>
        </w:rPr>
        <w:t>  // The thousand digit is sent</w:t>
      </w:r>
    </w:p>
    <w:p w14:paraId="6D4579F8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  </w:t>
      </w:r>
      <w:r w:rsidRPr="000F58B8">
        <w:rPr>
          <w:rFonts w:ascii="Consolas" w:eastAsia="Times New Roman" w:hAnsi="Consolas" w:cs="Times New Roman"/>
          <w:color w:val="D35400"/>
          <w:sz w:val="21"/>
          <w:szCs w:val="21"/>
        </w:rPr>
        <w:t>digitalWrite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(latchPin, HIGH);</w:t>
      </w:r>
      <w:r w:rsidRPr="000F58B8">
        <w:rPr>
          <w:rFonts w:ascii="Consolas" w:eastAsia="Times New Roman" w:hAnsi="Consolas" w:cs="Times New Roman"/>
          <w:color w:val="95A5A6"/>
          <w:sz w:val="21"/>
          <w:szCs w:val="21"/>
        </w:rPr>
        <w:t>  // Set latch pin HIGH to store the inputs </w:t>
      </w:r>
    </w:p>
    <w:p w14:paraId="1D651D6D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  </w:t>
      </w:r>
      <w:r w:rsidRPr="000F58B8">
        <w:rPr>
          <w:rFonts w:ascii="Consolas" w:eastAsia="Times New Roman" w:hAnsi="Consolas" w:cs="Times New Roman"/>
          <w:color w:val="D35400"/>
          <w:sz w:val="21"/>
          <w:szCs w:val="21"/>
        </w:rPr>
        <w:t>digitalWrite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(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9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, HIGH);</w:t>
      </w:r>
      <w:r w:rsidRPr="000F58B8">
        <w:rPr>
          <w:rFonts w:ascii="Consolas" w:eastAsia="Times New Roman" w:hAnsi="Consolas" w:cs="Times New Roman"/>
          <w:color w:val="95A5A6"/>
          <w:sz w:val="21"/>
          <w:szCs w:val="21"/>
        </w:rPr>
        <w:t>         // Turinig on that thousands digit</w:t>
      </w:r>
    </w:p>
    <w:p w14:paraId="4B269BAA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  </w:t>
      </w:r>
      <w:r w:rsidRPr="000F58B8">
        <w:rPr>
          <w:rFonts w:ascii="Consolas" w:eastAsia="Times New Roman" w:hAnsi="Consolas" w:cs="Times New Roman"/>
          <w:color w:val="D35400"/>
          <w:sz w:val="21"/>
          <w:szCs w:val="21"/>
        </w:rPr>
        <w:t>delay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(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5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);</w:t>
      </w:r>
      <w:r w:rsidRPr="000F58B8">
        <w:rPr>
          <w:rFonts w:ascii="Consolas" w:eastAsia="Times New Roman" w:hAnsi="Consolas" w:cs="Times New Roman"/>
          <w:color w:val="95A5A6"/>
          <w:sz w:val="21"/>
          <w:szCs w:val="21"/>
        </w:rPr>
        <w:t>                      // delay for multiplexing </w:t>
      </w:r>
    </w:p>
    <w:p w14:paraId="232EA406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</w:p>
    <w:p w14:paraId="4F5736CC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  </w:t>
      </w:r>
      <w:proofErr w:type="spellStart"/>
      <w:r w:rsidRPr="000F58B8">
        <w:rPr>
          <w:rFonts w:ascii="Consolas" w:eastAsia="Times New Roman" w:hAnsi="Consolas" w:cs="Times New Roman"/>
          <w:color w:val="D35400"/>
          <w:sz w:val="21"/>
          <w:szCs w:val="21"/>
        </w:rPr>
        <w:t>digitalWrite</w:t>
      </w:r>
      <w:proofErr w:type="spellEnd"/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(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10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, LOW);</w:t>
      </w:r>
    </w:p>
    <w:p w14:paraId="5FDE07EC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  </w:t>
      </w:r>
      <w:proofErr w:type="spellStart"/>
      <w:r w:rsidRPr="000F58B8">
        <w:rPr>
          <w:rFonts w:ascii="Consolas" w:eastAsia="Times New Roman" w:hAnsi="Consolas" w:cs="Times New Roman"/>
          <w:color w:val="D35400"/>
          <w:sz w:val="21"/>
          <w:szCs w:val="21"/>
        </w:rPr>
        <w:t>digitalWrite</w:t>
      </w:r>
      <w:proofErr w:type="spellEnd"/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(</w:t>
      </w:r>
      <w:proofErr w:type="spellStart"/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latchPin</w:t>
      </w:r>
      <w:proofErr w:type="spellEnd"/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, LOW);</w:t>
      </w:r>
    </w:p>
    <w:p w14:paraId="63E2E470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  </w:t>
      </w:r>
      <w:r w:rsidRPr="000F58B8">
        <w:rPr>
          <w:rFonts w:ascii="Consolas" w:eastAsia="Times New Roman" w:hAnsi="Consolas" w:cs="Times New Roman"/>
          <w:color w:val="D35400"/>
          <w:sz w:val="21"/>
          <w:szCs w:val="21"/>
        </w:rPr>
        <w:t>shiftOut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(dataPin, clockPin, MSBFIRST,hundreds );</w:t>
      </w:r>
      <w:r w:rsidRPr="000F58B8">
        <w:rPr>
          <w:rFonts w:ascii="Consolas" w:eastAsia="Times New Roman" w:hAnsi="Consolas" w:cs="Times New Roman"/>
          <w:color w:val="95A5A6"/>
          <w:sz w:val="21"/>
          <w:szCs w:val="21"/>
        </w:rPr>
        <w:t>    // The hundered digit is sent</w:t>
      </w:r>
    </w:p>
    <w:p w14:paraId="1262989F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  </w:t>
      </w:r>
      <w:proofErr w:type="spellStart"/>
      <w:r w:rsidRPr="000F58B8">
        <w:rPr>
          <w:rFonts w:ascii="Consolas" w:eastAsia="Times New Roman" w:hAnsi="Consolas" w:cs="Times New Roman"/>
          <w:color w:val="D35400"/>
          <w:sz w:val="21"/>
          <w:szCs w:val="21"/>
        </w:rPr>
        <w:t>digitalWrite</w:t>
      </w:r>
      <w:proofErr w:type="spellEnd"/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(</w:t>
      </w:r>
      <w:proofErr w:type="spellStart"/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latchPin</w:t>
      </w:r>
      <w:proofErr w:type="spellEnd"/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, HIGH);</w:t>
      </w:r>
    </w:p>
    <w:p w14:paraId="6B85CFDF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  </w:t>
      </w:r>
      <w:proofErr w:type="spellStart"/>
      <w:r w:rsidRPr="000F58B8">
        <w:rPr>
          <w:rFonts w:ascii="Consolas" w:eastAsia="Times New Roman" w:hAnsi="Consolas" w:cs="Times New Roman"/>
          <w:color w:val="D35400"/>
          <w:sz w:val="21"/>
          <w:szCs w:val="21"/>
        </w:rPr>
        <w:t>digitalWrite</w:t>
      </w:r>
      <w:proofErr w:type="spellEnd"/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(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10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, HIGH);</w:t>
      </w:r>
    </w:p>
    <w:p w14:paraId="07847C20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  </w:t>
      </w:r>
      <w:r w:rsidRPr="000F58B8">
        <w:rPr>
          <w:rFonts w:ascii="Consolas" w:eastAsia="Times New Roman" w:hAnsi="Consolas" w:cs="Times New Roman"/>
          <w:color w:val="D35400"/>
          <w:sz w:val="21"/>
          <w:szCs w:val="21"/>
        </w:rPr>
        <w:t>delay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(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5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);                                 </w:t>
      </w:r>
    </w:p>
    <w:p w14:paraId="009A9080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</w:t>
      </w:r>
    </w:p>
    <w:p w14:paraId="44A62CCE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  </w:t>
      </w:r>
      <w:proofErr w:type="spellStart"/>
      <w:r w:rsidRPr="000F58B8">
        <w:rPr>
          <w:rFonts w:ascii="Consolas" w:eastAsia="Times New Roman" w:hAnsi="Consolas" w:cs="Times New Roman"/>
          <w:color w:val="D35400"/>
          <w:sz w:val="21"/>
          <w:szCs w:val="21"/>
        </w:rPr>
        <w:t>digitalWrite</w:t>
      </w:r>
      <w:proofErr w:type="spellEnd"/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(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11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, LOW);</w:t>
      </w:r>
    </w:p>
    <w:p w14:paraId="3611BE6B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  </w:t>
      </w:r>
      <w:proofErr w:type="spellStart"/>
      <w:r w:rsidRPr="000F58B8">
        <w:rPr>
          <w:rFonts w:ascii="Consolas" w:eastAsia="Times New Roman" w:hAnsi="Consolas" w:cs="Times New Roman"/>
          <w:color w:val="D35400"/>
          <w:sz w:val="21"/>
          <w:szCs w:val="21"/>
        </w:rPr>
        <w:t>digitalWrite</w:t>
      </w:r>
      <w:proofErr w:type="spellEnd"/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(</w:t>
      </w:r>
      <w:proofErr w:type="spellStart"/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latchPin</w:t>
      </w:r>
      <w:proofErr w:type="spellEnd"/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, LOW);</w:t>
      </w:r>
    </w:p>
    <w:p w14:paraId="61C2DD2B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  </w:t>
      </w:r>
      <w:r w:rsidRPr="000F58B8">
        <w:rPr>
          <w:rFonts w:ascii="Consolas" w:eastAsia="Times New Roman" w:hAnsi="Consolas" w:cs="Times New Roman"/>
          <w:color w:val="D35400"/>
          <w:sz w:val="21"/>
          <w:szCs w:val="21"/>
        </w:rPr>
        <w:t>shiftOut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(dataPin, clockPin, MSBFIRST,tens);</w:t>
      </w:r>
      <w:r w:rsidRPr="000F58B8">
        <w:rPr>
          <w:rFonts w:ascii="Consolas" w:eastAsia="Times New Roman" w:hAnsi="Consolas" w:cs="Times New Roman"/>
          <w:color w:val="95A5A6"/>
          <w:sz w:val="21"/>
          <w:szCs w:val="21"/>
        </w:rPr>
        <w:t>   // The tens digit is sent</w:t>
      </w:r>
    </w:p>
    <w:p w14:paraId="0BABB3B5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  </w:t>
      </w:r>
      <w:proofErr w:type="spellStart"/>
      <w:r w:rsidRPr="000F58B8">
        <w:rPr>
          <w:rFonts w:ascii="Consolas" w:eastAsia="Times New Roman" w:hAnsi="Consolas" w:cs="Times New Roman"/>
          <w:color w:val="D35400"/>
          <w:sz w:val="21"/>
          <w:szCs w:val="21"/>
        </w:rPr>
        <w:t>digitalWrite</w:t>
      </w:r>
      <w:proofErr w:type="spellEnd"/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(</w:t>
      </w:r>
      <w:proofErr w:type="spellStart"/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latchPin</w:t>
      </w:r>
      <w:proofErr w:type="spellEnd"/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, HIGH);</w:t>
      </w:r>
    </w:p>
    <w:p w14:paraId="5519EE9C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  </w:t>
      </w:r>
      <w:proofErr w:type="spellStart"/>
      <w:r w:rsidRPr="000F58B8">
        <w:rPr>
          <w:rFonts w:ascii="Consolas" w:eastAsia="Times New Roman" w:hAnsi="Consolas" w:cs="Times New Roman"/>
          <w:color w:val="D35400"/>
          <w:sz w:val="21"/>
          <w:szCs w:val="21"/>
        </w:rPr>
        <w:t>digitalWrite</w:t>
      </w:r>
      <w:proofErr w:type="spellEnd"/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(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11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, HIGH);</w:t>
      </w:r>
    </w:p>
    <w:p w14:paraId="5EE3B7ED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  </w:t>
      </w:r>
      <w:r w:rsidRPr="000F58B8">
        <w:rPr>
          <w:rFonts w:ascii="Consolas" w:eastAsia="Times New Roman" w:hAnsi="Consolas" w:cs="Times New Roman"/>
          <w:color w:val="D35400"/>
          <w:sz w:val="21"/>
          <w:szCs w:val="21"/>
        </w:rPr>
        <w:t>delay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(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5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);</w:t>
      </w:r>
    </w:p>
    <w:p w14:paraId="6113F675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  </w:t>
      </w:r>
    </w:p>
    <w:p w14:paraId="55E2CDE7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  </w:t>
      </w:r>
      <w:proofErr w:type="spellStart"/>
      <w:r w:rsidRPr="000F58B8">
        <w:rPr>
          <w:rFonts w:ascii="Consolas" w:eastAsia="Times New Roman" w:hAnsi="Consolas" w:cs="Times New Roman"/>
          <w:color w:val="D35400"/>
          <w:sz w:val="21"/>
          <w:szCs w:val="21"/>
        </w:rPr>
        <w:t>digitalWrite</w:t>
      </w:r>
      <w:proofErr w:type="spellEnd"/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(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12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, LOW);</w:t>
      </w:r>
    </w:p>
    <w:p w14:paraId="79020A3B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  </w:t>
      </w:r>
      <w:proofErr w:type="spellStart"/>
      <w:r w:rsidRPr="000F58B8">
        <w:rPr>
          <w:rFonts w:ascii="Consolas" w:eastAsia="Times New Roman" w:hAnsi="Consolas" w:cs="Times New Roman"/>
          <w:color w:val="D35400"/>
          <w:sz w:val="21"/>
          <w:szCs w:val="21"/>
        </w:rPr>
        <w:t>digitalWrite</w:t>
      </w:r>
      <w:proofErr w:type="spellEnd"/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(</w:t>
      </w:r>
      <w:proofErr w:type="spellStart"/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latchPin</w:t>
      </w:r>
      <w:proofErr w:type="spellEnd"/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, LOW);</w:t>
      </w:r>
    </w:p>
    <w:p w14:paraId="5E4F682D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  </w:t>
      </w:r>
      <w:r w:rsidRPr="000F58B8">
        <w:rPr>
          <w:rFonts w:ascii="Consolas" w:eastAsia="Times New Roman" w:hAnsi="Consolas" w:cs="Times New Roman"/>
          <w:color w:val="D35400"/>
          <w:sz w:val="21"/>
          <w:szCs w:val="21"/>
        </w:rPr>
        <w:t>shiftOut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(dataPin, clockPin, MSBFIRST,unit);</w:t>
      </w:r>
      <w:r w:rsidRPr="000F58B8">
        <w:rPr>
          <w:rFonts w:ascii="Consolas" w:eastAsia="Times New Roman" w:hAnsi="Consolas" w:cs="Times New Roman"/>
          <w:color w:val="95A5A6"/>
          <w:sz w:val="21"/>
          <w:szCs w:val="21"/>
        </w:rPr>
        <w:t>   // The last digit is sent</w:t>
      </w:r>
    </w:p>
    <w:p w14:paraId="275C722C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  </w:t>
      </w:r>
      <w:proofErr w:type="spellStart"/>
      <w:r w:rsidRPr="000F58B8">
        <w:rPr>
          <w:rFonts w:ascii="Consolas" w:eastAsia="Times New Roman" w:hAnsi="Consolas" w:cs="Times New Roman"/>
          <w:color w:val="D35400"/>
          <w:sz w:val="21"/>
          <w:szCs w:val="21"/>
        </w:rPr>
        <w:t>digitalWrite</w:t>
      </w:r>
      <w:proofErr w:type="spellEnd"/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(</w:t>
      </w:r>
      <w:proofErr w:type="spellStart"/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latchPin</w:t>
      </w:r>
      <w:proofErr w:type="spellEnd"/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, HIGH);</w:t>
      </w:r>
    </w:p>
    <w:p w14:paraId="2094C413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  </w:t>
      </w:r>
      <w:proofErr w:type="spellStart"/>
      <w:r w:rsidRPr="000F58B8">
        <w:rPr>
          <w:rFonts w:ascii="Consolas" w:eastAsia="Times New Roman" w:hAnsi="Consolas" w:cs="Times New Roman"/>
          <w:color w:val="D35400"/>
          <w:sz w:val="21"/>
          <w:szCs w:val="21"/>
        </w:rPr>
        <w:t>digitalWrite</w:t>
      </w:r>
      <w:proofErr w:type="spellEnd"/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(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12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, HIGH);</w:t>
      </w:r>
    </w:p>
    <w:p w14:paraId="0632C853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  </w:t>
      </w:r>
      <w:r w:rsidRPr="000F58B8">
        <w:rPr>
          <w:rFonts w:ascii="Consolas" w:eastAsia="Times New Roman" w:hAnsi="Consolas" w:cs="Times New Roman"/>
          <w:color w:val="D35400"/>
          <w:sz w:val="21"/>
          <w:szCs w:val="21"/>
        </w:rPr>
        <w:t>delay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(</w:t>
      </w:r>
      <w:r w:rsidRPr="000F58B8">
        <w:rPr>
          <w:rFonts w:ascii="Consolas" w:eastAsia="Times New Roman" w:hAnsi="Consolas" w:cs="Times New Roman"/>
          <w:color w:val="005C5F"/>
          <w:sz w:val="21"/>
          <w:szCs w:val="21"/>
        </w:rPr>
        <w:t>5</w:t>
      </w: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);</w:t>
      </w:r>
    </w:p>
    <w:p w14:paraId="653BCD33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    </w:t>
      </w:r>
    </w:p>
    <w:p w14:paraId="423C0E72" w14:textId="77777777" w:rsidR="000F58B8" w:rsidRPr="000F58B8" w:rsidRDefault="000F58B8" w:rsidP="000F58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434F54"/>
          <w:sz w:val="21"/>
          <w:szCs w:val="21"/>
        </w:rPr>
      </w:pPr>
      <w:r w:rsidRPr="000F58B8">
        <w:rPr>
          <w:rFonts w:ascii="Consolas" w:eastAsia="Times New Roman" w:hAnsi="Consolas" w:cs="Times New Roman"/>
          <w:color w:val="434F54"/>
          <w:sz w:val="21"/>
          <w:szCs w:val="21"/>
        </w:rPr>
        <w:t>}</w:t>
      </w:r>
    </w:p>
    <w:p w14:paraId="6F4D1A38" w14:textId="07DD1A94" w:rsidR="000F58B8" w:rsidRDefault="000F58B8" w:rsidP="000F58B8">
      <w:pPr>
        <w:rPr>
          <w:rFonts w:ascii="Times New Roman" w:hAnsi="Times New Roman" w:cs="Times New Roman"/>
        </w:rPr>
      </w:pPr>
    </w:p>
    <w:p w14:paraId="48514382" w14:textId="2831E546" w:rsidR="000F58B8" w:rsidRPr="000F58B8" w:rsidRDefault="000F58B8" w:rsidP="000F58B8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0F58B8">
        <w:rPr>
          <w:rFonts w:ascii="Times New Roman" w:hAnsi="Times New Roman" w:cs="Times New Roman"/>
          <w:b/>
          <w:bCs/>
          <w:sz w:val="40"/>
          <w:szCs w:val="40"/>
        </w:rPr>
        <w:t>The END</w:t>
      </w:r>
    </w:p>
    <w:sectPr w:rsidR="000F58B8" w:rsidRPr="000F58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7457DB"/>
    <w:multiLevelType w:val="hybridMultilevel"/>
    <w:tmpl w:val="666EF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57835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0sDAyNbEwMjI3MDZQ0lEKTi0uzszPAykwrAUAete1tywAAAA="/>
  </w:docVars>
  <w:rsids>
    <w:rsidRoot w:val="000F58B8"/>
    <w:rsid w:val="000F58B8"/>
    <w:rsid w:val="00176E94"/>
    <w:rsid w:val="006364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E36163"/>
  <w15:chartTrackingRefBased/>
  <w15:docId w15:val="{63FD3872-A3AA-472E-A206-4126B60E0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58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711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7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27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0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43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1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11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7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37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94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24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16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3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5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1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3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05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16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42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1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96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81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60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73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9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9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9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2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0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9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0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46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7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35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04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6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3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8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52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8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7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2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20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8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55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5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6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7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3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1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57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2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43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9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45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95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34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76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4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0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22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8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8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30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56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5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3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8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73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1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1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56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37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43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35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85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5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3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4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8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55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29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0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2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56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7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2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3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22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9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25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3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3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0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9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4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64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25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63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6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2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7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8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3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4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63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07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0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6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14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2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4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3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74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46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5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72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9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2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0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7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9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9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12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8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58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5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4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7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6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0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2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8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2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0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59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3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8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6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8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1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4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4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86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8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7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25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1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10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9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8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9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0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59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6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4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76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77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80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94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57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0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76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87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26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4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0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74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23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6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3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6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6</Pages>
  <Words>632</Words>
  <Characters>3607</Characters>
  <Application>Microsoft Office Word</Application>
  <DocSecurity>0</DocSecurity>
  <Lines>30</Lines>
  <Paragraphs>8</Paragraphs>
  <ScaleCrop>false</ScaleCrop>
  <Company/>
  <LinksUpToDate>false</LinksUpToDate>
  <CharactersWithSpaces>4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ASIM BIN SAEED</dc:creator>
  <cp:keywords/>
  <dc:description/>
  <cp:lastModifiedBy>qasim saeed</cp:lastModifiedBy>
  <cp:revision>2</cp:revision>
  <dcterms:created xsi:type="dcterms:W3CDTF">2021-10-06T10:04:00Z</dcterms:created>
  <dcterms:modified xsi:type="dcterms:W3CDTF">2022-04-17T09:02:00Z</dcterms:modified>
</cp:coreProperties>
</file>